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428C24B3" w:rsidR="00064EA2" w:rsidRPr="007B2FF9" w:rsidRDefault="00CB2401" w:rsidP="00CD7481">
      <w:pPr>
        <w:ind w:firstLine="0"/>
        <w:jc w:val="center"/>
        <w:rPr>
          <w:b/>
        </w:rPr>
      </w:pPr>
      <w:sdt>
        <w:sdtPr>
          <w:rPr>
            <w:b/>
          </w:rPr>
          <w:alias w:val="Title"/>
          <w:tag w:val=""/>
          <w:id w:val="-703096261"/>
          <w:placeholder>
            <w:docPart w:val="A3B14234B7EF4AE2926C39E061E71FD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866066E" w14:textId="77777777" w:rsidR="00064EA2" w:rsidRDefault="00064EA2" w:rsidP="00CD7481">
      <w:pPr>
        <w:ind w:firstLine="0"/>
        <w:jc w:val="center"/>
      </w:pPr>
    </w:p>
    <w:sdt>
      <w:sdtPr>
        <w:alias w:val="Author"/>
        <w:tag w:val=""/>
        <w:id w:val="1898157553"/>
        <w:placeholder>
          <w:docPart w:val="86EB91F9CAFE4AB684FC561319A5C3EF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7D1194A8" w14:textId="60FA5ABB" w:rsidR="00064EA2" w:rsidRDefault="00874FD1" w:rsidP="00CD7481">
          <w:pPr>
            <w:ind w:firstLine="0"/>
            <w:jc w:val="center"/>
          </w:pPr>
          <w:r w:rsidRPr="00E232E6">
            <w:rPr>
              <w:rStyle w:val="PlaceholderText"/>
            </w:rPr>
            <w:t>[Author]</w:t>
          </w:r>
        </w:p>
      </w:sdtContent>
    </w:sdt>
    <w:p w14:paraId="2680E40C" w14:textId="6463BBEC" w:rsidR="00064EA2" w:rsidRDefault="00064EA2" w:rsidP="00CD7481">
      <w:pPr>
        <w:ind w:firstLine="0"/>
        <w:jc w:val="center"/>
      </w:pPr>
      <w:r>
        <w:t>School of XXXX,</w:t>
      </w:r>
      <w:r w:rsidR="00874FD1">
        <w:t xml:space="preserve"> YYYY</w:t>
      </w:r>
      <w:r>
        <w:t xml:space="preserve">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67BD8B66" w:rsidR="00064EA2" w:rsidRDefault="00676E59" w:rsidP="00CD7481">
      <w:pPr>
        <w:ind w:firstLine="0"/>
        <w:jc w:val="center"/>
      </w:pPr>
      <w:r w:rsidRPr="00BF2BB9">
        <w:rPr>
          <w:noProof/>
        </w:rPr>
        <w:fldChar w:fldCharType="begin"/>
      </w:r>
      <w:r w:rsidRPr="00BF2BB9">
        <w:rPr>
          <w:noProof/>
        </w:rPr>
        <w:instrText xml:space="preserve"> DATE  \@ "MMMM d, yyyy"  \* MERGEFORMAT </w:instrText>
      </w:r>
      <w:r w:rsidRPr="00BF2BB9">
        <w:rPr>
          <w:noProof/>
        </w:rPr>
        <w:fldChar w:fldCharType="separate"/>
      </w:r>
      <w:r w:rsidR="00BE2574">
        <w:rPr>
          <w:noProof/>
        </w:rPr>
        <w:t>March 16, 2022</w:t>
      </w:r>
      <w:r w:rsidRPr="00BF2BB9">
        <w:rPr>
          <w:noProof/>
        </w:rPr>
        <w:fldChar w:fldCharType="end"/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4B25D8F6" w:rsidR="00395E20" w:rsidRPr="00900B22" w:rsidRDefault="00CB2401" w:rsidP="00770FB6">
      <w:pPr>
        <w:pStyle w:val="Heading1"/>
        <w:widowControl w:val="0"/>
      </w:pPr>
      <w:sdt>
        <w:sdtPr>
          <w:alias w:val="Title"/>
          <w:tag w:val=""/>
          <w:id w:val="-1668933040"/>
          <w:placeholder>
            <w:docPart w:val="4F81E1E59E5348DB9D1DB58BC30B389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9E4DA0B" w14:textId="508EF178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</w:t>
      </w:r>
      <w:r w:rsidR="00676E59">
        <w:t xml:space="preserve"> </w:t>
      </w:r>
      <w:r w:rsidR="00E005AA">
        <w:t xml:space="preserve">Avoid the title “Introduction,” since the beginning of the </w:t>
      </w:r>
      <w:commentRangeStart w:id="0"/>
      <w:r w:rsidR="00E005AA">
        <w:t xml:space="preserve">paper </w:t>
      </w:r>
      <w:commentRangeEnd w:id="0"/>
      <w:r w:rsidR="00DE008C">
        <w:rPr>
          <w:rStyle w:val="CommentReference"/>
          <w:rFonts w:eastAsia="MS Mincho"/>
          <w:kern w:val="0"/>
        </w:rPr>
        <w:commentReference w:id="0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1" w:name="_Hlk52266190"/>
      <w:r w:rsidR="00260F62">
        <w:t>a level 1 heading and at least two level 2 headings</w:t>
      </w:r>
      <w:bookmarkEnd w:id="1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2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3"/>
      <w:r w:rsidR="0016366D" w:rsidRPr="00770FB6">
        <w:t>Introduction</w:t>
      </w:r>
      <w:commentRangeEnd w:id="3"/>
      <w:r w:rsidR="00DE008C">
        <w:rPr>
          <w:rStyle w:val="CommentReference"/>
          <w:rFonts w:eastAsia="MS Mincho" w:cs="Times New Roman"/>
          <w:b w:val="0"/>
          <w:kern w:val="0"/>
        </w:rPr>
        <w:commentReference w:id="3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4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4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5" w:name="_Hlk52265154"/>
      <w:bookmarkEnd w:id="2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5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185135E5" w:rsidR="00770FB6" w:rsidRDefault="00770FB6" w:rsidP="00770FB6">
      <w:pPr>
        <w:widowControl w:val="0"/>
      </w:pPr>
      <w:r>
        <w:t>Begin writing the first paragraph of the section here… Use the same level heading for topics of the equal importance.</w:t>
      </w:r>
    </w:p>
    <w:p w14:paraId="2EE512EA" w14:textId="22D691C7" w:rsidR="00591273" w:rsidRDefault="00591273" w:rsidP="00CD2222">
      <w:pPr>
        <w:pStyle w:val="Heading1"/>
      </w:pPr>
      <w:r>
        <w:t>Method</w:t>
      </w:r>
    </w:p>
    <w:p w14:paraId="1CA34A26" w14:textId="503514C0" w:rsidR="00591273" w:rsidRPr="00591273" w:rsidRDefault="00591273" w:rsidP="00591273">
      <w:r>
        <w:t xml:space="preserve">The method of the research was automated using an R script and run in RStudio (see </w:t>
      </w:r>
      <w:r w:rsidR="000600D6">
        <w:fldChar w:fldCharType="begin"/>
      </w:r>
      <w:r w:rsidR="000600D6">
        <w:instrText xml:space="preserve"> REF aCode \h </w:instrText>
      </w:r>
      <w:r w:rsidR="000600D6">
        <w:fldChar w:fldCharType="separate"/>
      </w:r>
      <w:r w:rsidR="00BE2574">
        <w:t>Appendix</w:t>
      </w:r>
      <w:r w:rsidR="000600D6">
        <w:fldChar w:fldCharType="end"/>
      </w:r>
      <w:r>
        <w:t>).</w:t>
      </w:r>
    </w:p>
    <w:p w14:paraId="7FC7349A" w14:textId="39167DCE" w:rsidR="00770FB6" w:rsidRDefault="00CD2222" w:rsidP="00CD2222">
      <w:pPr>
        <w:pStyle w:val="Heading1"/>
      </w:pPr>
      <w:r>
        <w:t>Conclusion</w:t>
      </w:r>
    </w:p>
    <w:p w14:paraId="11AC0ED0" w14:textId="37982818" w:rsidR="002A5FB0" w:rsidRDefault="002A5FB0" w:rsidP="00897758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4C828B15" w14:textId="5059AA8C" w:rsidR="00064EA2" w:rsidRDefault="00064EA2" w:rsidP="00770FB6">
      <w:pPr>
        <w:pStyle w:val="Heading1"/>
      </w:pPr>
      <w:commentRangeStart w:id="6"/>
      <w:r w:rsidRPr="00064EA2">
        <w:lastRenderedPageBreak/>
        <w:t>References</w:t>
      </w:r>
      <w:commentRangeEnd w:id="6"/>
      <w:r w:rsidR="00DE008C">
        <w:rPr>
          <w:rStyle w:val="CommentReference"/>
          <w:rFonts w:eastAsia="MS Mincho" w:cs="Times New Roman"/>
          <w:b w:val="0"/>
          <w:kern w:val="0"/>
        </w:rPr>
        <w:commentReference w:id="6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7"/>
      <w:r w:rsidR="005F3D4E" w:rsidRPr="005F3D4E">
        <w:t>000</w:t>
      </w:r>
      <w:commentRangeEnd w:id="7"/>
      <w:r w:rsidR="00DE008C">
        <w:rPr>
          <w:rStyle w:val="CommentReference"/>
          <w:rFonts w:eastAsia="MS Mincho"/>
          <w:kern w:val="0"/>
        </w:rPr>
        <w:commentReference w:id="7"/>
      </w:r>
    </w:p>
    <w:p w14:paraId="3DF6FBB7" w14:textId="73051FE2" w:rsidR="005F3D4E" w:rsidRDefault="005F3D4E" w:rsidP="002A5FB0">
      <w:pPr>
        <w:ind w:left="720" w:hanging="720"/>
      </w:pPr>
      <w:proofErr w:type="spellStart"/>
      <w:r w:rsidRPr="005F3D4E">
        <w:t>Dery</w:t>
      </w:r>
      <w:proofErr w:type="spellEnd"/>
      <w:r w:rsidRPr="005F3D4E">
        <w:t xml:space="preserve">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8"/>
      <w:r w:rsidRPr="005F3D4E">
        <w:t>Company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  <w:r w:rsidRPr="005F3D4E">
        <w:t>.</w:t>
      </w:r>
    </w:p>
    <w:p w14:paraId="435A0E5F" w14:textId="5B289489" w:rsidR="005C3690" w:rsidRDefault="005C3690" w:rsidP="002A5FB0">
      <w:pPr>
        <w:ind w:left="720" w:hanging="720"/>
      </w:pPr>
      <w:r w:rsidRPr="00F65756">
        <w:t xml:space="preserve">Kim, Y.-S. G., </w:t>
      </w:r>
      <w:proofErr w:type="spellStart"/>
      <w:r w:rsidRPr="00F65756">
        <w:t>Petscher</w:t>
      </w:r>
      <w:proofErr w:type="spellEnd"/>
      <w:r w:rsidRPr="00F65756">
        <w:t xml:space="preserve">, Y., </w:t>
      </w:r>
      <w:proofErr w:type="spellStart"/>
      <w:r w:rsidRPr="00F65756">
        <w:t>Wanzek</w:t>
      </w:r>
      <w:proofErr w:type="spellEnd"/>
      <w:r w:rsidRPr="00F65756">
        <w:t xml:space="preserve">, J., &amp; Al </w:t>
      </w:r>
      <w:proofErr w:type="spellStart"/>
      <w:r w:rsidRPr="00F65756">
        <w:t>Otaiba</w:t>
      </w:r>
      <w:proofErr w:type="spellEnd"/>
      <w:r w:rsidRPr="00F65756">
        <w:t xml:space="preserve">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9"/>
      <w:r w:rsidRPr="00F65756">
        <w:t>4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</w:p>
    <w:bookmarkStart w:id="10" w:name="_Hlk98297005"/>
    <w:p w14:paraId="45D926E7" w14:textId="77777777" w:rsidR="00BE2574" w:rsidRDefault="00CA129A">
      <w:r>
        <w:rPr>
          <w:rFonts w:eastAsiaTheme="majorEastAsia" w:cstheme="majorBidi"/>
          <w:b/>
          <w:szCs w:val="32"/>
        </w:rPr>
        <w:fldChar w:fldCharType="begin"/>
      </w:r>
      <w:r w:rsidR="00116C6D">
        <w:instrText>INCLUDETEXT</w:instrText>
      </w:r>
      <w:r>
        <w:instrText xml:space="preserve"> </w:instrText>
      </w:r>
      <w:r w:rsidR="00116C6D">
        <w:instrText>"</w:instrText>
      </w:r>
      <w:r>
        <w:fldChar w:fldCharType="begin"/>
      </w:r>
      <w:r>
        <w:instrText xml:space="preserve">FILENAME \p </w:instrText>
      </w:r>
      <w:r>
        <w:fldChar w:fldCharType="separate"/>
      </w:r>
      <w:r w:rsidR="00BE2574">
        <w:rPr>
          <w:noProof/>
        </w:rPr>
        <w:instrText>C:\R\Projects\apatfa\inst\iris\paper.docx</w:instrText>
      </w:r>
      <w:r>
        <w:fldChar w:fldCharType="end"/>
      </w:r>
      <w:r>
        <w:instrText>/</w:instrText>
      </w:r>
      <w:r w:rsidR="00210BA5">
        <w:instrText>../paper</w:instrText>
      </w:r>
      <w:r>
        <w:instrText>.tfa.docx</w:instrText>
      </w:r>
      <w:r w:rsidR="00116C6D">
        <w:instrText>"</w:instrText>
      </w:r>
      <w:r>
        <w:rPr>
          <w:rFonts w:eastAsiaTheme="majorEastAsia" w:cstheme="majorBidi"/>
          <w:b/>
          <w:szCs w:val="32"/>
        </w:rPr>
        <w:fldChar w:fldCharType="separate"/>
      </w:r>
      <w:r w:rsidR="00BE2574">
        <w:br w:type="page"/>
      </w:r>
    </w:p>
    <w:p w14:paraId="36B64383" w14:textId="77777777" w:rsidR="00BE2574" w:rsidRDefault="00BE2574">
      <w:pPr>
        <w:pStyle w:val="Heading1"/>
      </w:pPr>
      <w:r>
        <w:lastRenderedPageBreak/>
        <w:t>Tables</w:t>
      </w:r>
    </w:p>
    <w:p w14:paraId="0948B908" w14:textId="77777777" w:rsidR="00BE2574" w:rsidRDefault="00BE2574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1" w:name="tStatsPetalWidthBySpecies"/>
      <w:r>
        <w:rPr>
          <w:b/>
        </w:rPr>
        <w:t>Table 1</w:t>
      </w:r>
      <w:bookmarkEnd w:id="11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BE2574" w14:paraId="0230C24F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F2379" w14:textId="77777777" w:rsidR="00BE2574" w:rsidRDefault="00BE2574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 xml:space="preserve">Statistics for </w:t>
            </w:r>
            <w:proofErr w:type="spellStart"/>
            <w:r>
              <w:rPr>
                <w:rFonts w:eastAsia="Times New Roman"/>
                <w:i/>
                <w:color w:val="000000"/>
              </w:rPr>
              <w:t>iris$</w:t>
            </w:r>
            <w:r>
              <w:rPr>
                <w:rFonts w:eastAsia="Times New Roman"/>
                <w:color w:val="000000"/>
              </w:rPr>
              <w:t>PetalWidth</w:t>
            </w:r>
            <w:proofErr w:type="spellEnd"/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239B1303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467"/>
        <w:gridCol w:w="507"/>
        <w:gridCol w:w="813"/>
        <w:gridCol w:w="687"/>
        <w:gridCol w:w="1173"/>
        <w:gridCol w:w="1080"/>
      </w:tblGrid>
      <w:tr w:rsidR="00BE2574" w14:paraId="48336326" w14:textId="77777777">
        <w:trPr>
          <w:tblHeader/>
        </w:trPr>
        <w:tc>
          <w:tcPr>
            <w:tcW w:w="146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2A6B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pecies</w:t>
            </w:r>
          </w:p>
        </w:tc>
        <w:tc>
          <w:tcPr>
            <w:tcW w:w="50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0A90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n</w:t>
            </w:r>
          </w:p>
        </w:tc>
        <w:tc>
          <w:tcPr>
            <w:tcW w:w="8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F8ED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Mean</w:t>
            </w:r>
          </w:p>
        </w:tc>
        <w:tc>
          <w:tcPr>
            <w:tcW w:w="6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61EE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D</w:t>
            </w:r>
          </w:p>
        </w:tc>
        <w:tc>
          <w:tcPr>
            <w:tcW w:w="117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CC63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kewnes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E581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Kurtosis</w:t>
            </w:r>
          </w:p>
        </w:tc>
      </w:tr>
      <w:tr w:rsidR="00BE2574" w14:paraId="52217D01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881C" w14:textId="77777777" w:rsidR="00BE2574" w:rsidRDefault="00BE2574">
            <w:pPr>
              <w:keepNext/>
              <w:spacing w:before="100" w:after="100"/>
              <w:ind w:left="100" w:right="100" w:firstLine="0"/>
            </w:pPr>
            <w:proofErr w:type="spellStart"/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59C2C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2385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5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6F7F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11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2E3C" w14:textId="77777777" w:rsidR="00BE2574" w:rsidRDefault="00BE2574">
            <w:pPr>
              <w:keepNext/>
              <w:spacing w:before="100" w:after="100"/>
              <w:ind w:left="208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22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47822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4.43</w:t>
            </w:r>
          </w:p>
        </w:tc>
      </w:tr>
      <w:tr w:rsidR="00BE2574" w14:paraId="470EBFF6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623B" w14:textId="77777777" w:rsidR="00BE2574" w:rsidRDefault="00BE2574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ersicolor</w:t>
            </w:r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6D97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12E0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33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C6C3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0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E0D6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03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23BD9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51</w:t>
            </w:r>
          </w:p>
        </w:tc>
      </w:tr>
      <w:tr w:rsidR="00BE2574" w14:paraId="796A8396" w14:textId="77777777">
        <w:tc>
          <w:tcPr>
            <w:tcW w:w="146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08D3" w14:textId="77777777" w:rsidR="00BE2574" w:rsidRDefault="00BE2574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irginica</w:t>
            </w:r>
          </w:p>
        </w:tc>
        <w:tc>
          <w:tcPr>
            <w:tcW w:w="50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52EF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4ADB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03</w:t>
            </w:r>
          </w:p>
        </w:tc>
        <w:tc>
          <w:tcPr>
            <w:tcW w:w="6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07799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7</w:t>
            </w:r>
          </w:p>
        </w:tc>
        <w:tc>
          <w:tcPr>
            <w:tcW w:w="1173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8D95C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1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81C8" w14:textId="77777777" w:rsidR="00BE2574" w:rsidRDefault="00BE2574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34</w:t>
            </w:r>
          </w:p>
        </w:tc>
      </w:tr>
    </w:tbl>
    <w:p w14:paraId="0646F89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BE2574" w14:paraId="1B5B4A43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B6A8" w14:textId="77777777" w:rsidR="00BE2574" w:rsidRDefault="00BE2574">
            <w:pPr>
              <w:keepNext/>
              <w:ind w:firstLine="0"/>
            </w:pPr>
            <w:r>
              <w:rPr>
                <w:rFonts w:eastAsia="Times New Roman"/>
                <w:color w:val="000000"/>
              </w:rPr>
              <w:t>Note.  Group sizes were balanced.  Coloring (blue=Yes, red=No, grey=NA)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183CB04D" w14:textId="77777777" w:rsidR="00BE2574" w:rsidRDefault="00BE2574">
      <w:pPr>
        <w:sectPr w:rsidR="00BE2574">
          <w:headerReference w:type="default" r:id="rId11"/>
          <w:pgSz w:w="12240" w:h="15840"/>
          <w:pgMar w:top="1440" w:right="1440" w:bottom="1440" w:left="1440" w:header="720" w:footer="720" w:gutter="0"/>
          <w:cols w:space="720"/>
        </w:sectPr>
      </w:pPr>
    </w:p>
    <w:p w14:paraId="6B444A25" w14:textId="77777777" w:rsidR="00BE2574" w:rsidRDefault="00BE2574">
      <w:pPr>
        <w:pStyle w:val="Heading1"/>
      </w:pPr>
      <w:r>
        <w:lastRenderedPageBreak/>
        <w:t>Figures</w:t>
      </w:r>
    </w:p>
    <w:p w14:paraId="35DD54EB" w14:textId="77777777" w:rsidR="00BE2574" w:rsidRDefault="00BE2574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2" w:name="fBoxplotPetalWidthBySpecies"/>
      <w:r>
        <w:rPr>
          <w:b/>
        </w:rPr>
        <w:t>Figure 1</w:t>
      </w:r>
      <w:bookmarkEnd w:id="12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BE2574" w14:paraId="7AFBD460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8F5F" w14:textId="77777777" w:rsidR="00BE2574" w:rsidRDefault="00BE2574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 xml:space="preserve">Boxplot of </w:t>
            </w:r>
            <w:proofErr w:type="spellStart"/>
            <w:r>
              <w:rPr>
                <w:rFonts w:eastAsia="Times New Roman"/>
                <w:i/>
                <w:color w:val="000000"/>
              </w:rPr>
              <w:t>iris$</w:t>
            </w:r>
            <w:r>
              <w:rPr>
                <w:rFonts w:eastAsia="Times New Roman"/>
                <w:color w:val="000000"/>
              </w:rPr>
              <w:t>PetalWidth</w:t>
            </w:r>
            <w:proofErr w:type="spellEnd"/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2A0F4ECD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p w14:paraId="284EE5EA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noProof/>
        </w:rPr>
        <w:drawing>
          <wp:inline distT="0" distB="0" distL="0" distR="0" wp14:anchorId="59B78B63" wp14:editId="716B2ECD">
            <wp:extent cx="8229600" cy="3931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D71AD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BE2574" w14:paraId="159C3EC1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C72F" w14:textId="77777777" w:rsidR="00BE2574" w:rsidRDefault="00BE2574">
            <w:pPr>
              <w:keepNext/>
              <w:ind w:firstLine="0"/>
            </w:pPr>
            <w:r>
              <w:rPr>
                <w:rFonts w:eastAsia="Times New Roman"/>
                <w:color w:val="000000"/>
              </w:rPr>
              <w:t>Note.  Outliers were observed.  Coloring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26201C13" w14:textId="77777777" w:rsidR="00BE2574" w:rsidRDefault="00BE2574">
      <w:pPr>
        <w:sectPr w:rsidR="00BE2574">
          <w:headerReference w:type="default" r:id="rId13"/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38E1D3F4" w14:textId="77777777" w:rsidR="00BE2574" w:rsidRDefault="00BE2574">
      <w:pPr>
        <w:pStyle w:val="Heading1"/>
      </w:pPr>
      <w:bookmarkStart w:id="13" w:name="aCode"/>
      <w:r>
        <w:lastRenderedPageBreak/>
        <w:t>Appendix</w:t>
      </w:r>
      <w:bookmarkEnd w:id="13"/>
    </w:p>
    <w:p w14:paraId="4A8D035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r>
        <w:rPr>
          <w:rFonts w:eastAsia="Times New Roman"/>
          <w:color w:val="000000"/>
        </w:rPr>
        <w:t>The R code below was used in RStudio to automate the method of the research.</w:t>
      </w:r>
    </w:p>
    <w:p w14:paraId="1EC525CD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0C47E81E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Load libraries.</w:t>
      </w:r>
    </w:p>
    <w:p w14:paraId="3DA074AE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4FA9106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apatfa)</w:t>
      </w:r>
    </w:p>
    <w:p w14:paraId="23E6128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lex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4C62D01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dyvers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05D4E708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utils)</w:t>
      </w:r>
    </w:p>
    <w:p w14:paraId="53AFE2FD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1DA3EFE2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536812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Define styles.</w:t>
      </w:r>
    </w:p>
    <w:p w14:paraId="0704822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302616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styles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styl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1D602FB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et_apa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efaul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0E147F1E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435D556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6EA1158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Initialize the list of table, figure, and appendix content.</w:t>
      </w:r>
    </w:p>
    <w:p w14:paraId="34C4754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6FD2E68C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ni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fa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08E381F2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1AFCE8C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37AAED2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an appendix containing this R code.</w:t>
      </w:r>
    </w:p>
    <w:p w14:paraId="4491A5A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228CB8C8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appendi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Cod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 function(x, brief, ...) {</w:t>
      </w:r>
    </w:p>
    <w:p w14:paraId="0B99A49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ile_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tSrcFile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unction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{})</w:t>
      </w:r>
    </w:p>
    <w:p w14:paraId="204B8607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x %&gt;%</w:t>
      </w:r>
    </w:p>
    <w:p w14:paraId="0C61803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md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The R code below was used in RStudio to ",</w:t>
      </w:r>
    </w:p>
    <w:p w14:paraId="1381081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      "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automate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the method of the research.") %&gt;%</w:t>
      </w:r>
    </w:p>
    <w:p w14:paraId="581F233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cod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i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file_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, head = brief)</w:t>
      </w:r>
    </w:p>
    <w:p w14:paraId="3D976AF8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})</w:t>
      </w:r>
    </w:p>
    <w:p w14:paraId="74EF927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25D1FDE7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04063C5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styling for your own data frame.</w:t>
      </w:r>
    </w:p>
    <w:p w14:paraId="7E45C2F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556B855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gsub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[.]", "", names(iris)) -&gt; names(iris)</w:t>
      </w:r>
    </w:p>
    <w:p w14:paraId="7AEA6CE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styles %&gt;%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stylin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iris) -&gt; styles</w:t>
      </w:r>
    </w:p>
    <w:p w14:paraId="0E615D9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4851661E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5C7601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title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tl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"Statistics for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ris$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by Species", iris)</w:t>
      </w:r>
    </w:p>
    <w:p w14:paraId="7CBD5DD7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07C5F01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a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Group sizes were balanced.") %&gt;%</w:t>
      </w:r>
    </w:p>
    <w:p w14:paraId="4F97E33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Coloring (blue=Yes, red=No, grey=NA)") %&gt;%</w:t>
      </w:r>
    </w:p>
    <w:p w14:paraId="10F3A3EC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intr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-&gt; notes</w:t>
      </w:r>
    </w:p>
    <w:p w14:paraId="6DE45565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&lt;-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c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Species", "n", "Mean", "SD", "Skewness", "Kurtosis")</w:t>
      </w:r>
    </w:p>
    <w:p w14:paraId="6BACFA8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6613EA2D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roup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y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Species) %&gt;%</w:t>
      </w:r>
    </w:p>
    <w:p w14:paraId="250BB82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summarize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,</w:t>
      </w:r>
    </w:p>
    <w:p w14:paraId="4DA4C16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rmal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s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) %&gt;%</w:t>
      </w:r>
    </w:p>
    <w:p w14:paraId="449B80D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unnest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1CAA0FA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lex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4327037C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forma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ou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4ABD7E05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j = c("Skewness", "Kurtosis"),</w:t>
      </w:r>
    </w:p>
    <w:p w14:paraId="629854B7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lastRenderedPageBreak/>
        <w:t xml:space="preserve">     source = "Normal",</w:t>
      </w:r>
    </w:p>
    <w:p w14:paraId="08F6D497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b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unction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Normal)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tyles$colors.yes_no_na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[[Normal]]) %&gt;%</w:t>
      </w:r>
    </w:p>
    <w:p w14:paraId="00464BBF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tyler(styles) %&gt;%</w:t>
      </w:r>
    </w:p>
    <w:p w14:paraId="23D49C48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bookmark = 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StatsPetalWidthBySpeci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</w:t>
      </w:r>
    </w:p>
    <w:p w14:paraId="2E7C2AFC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title = title,</w:t>
      </w:r>
    </w:p>
    <w:p w14:paraId="6C89C99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styles = styles,</w:t>
      </w:r>
    </w:p>
    <w:p w14:paraId="7D07304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tes = notes, wide = FALSE)</w:t>
      </w:r>
    </w:p>
    <w:p w14:paraId="17D3AA8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2E40A57A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0118FCE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title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tl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"Boxplot of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ris$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by Species", iris)</w:t>
      </w:r>
    </w:p>
    <w:p w14:paraId="36AB23FA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E90038A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55E4A2A4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roup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y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Species) %&gt;%</w:t>
      </w:r>
    </w:p>
    <w:p w14:paraId="3F4061C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mutate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Normal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s_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) %&gt;%</w:t>
      </w:r>
    </w:p>
    <w:p w14:paraId="23F4780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ungroup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74AD3865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ggplo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a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(Species,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, fill = Normal)) +</w:t>
      </w:r>
    </w:p>
    <w:p w14:paraId="3459801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om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oxplo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+</w:t>
      </w:r>
    </w:p>
    <w:p w14:paraId="6892CBF0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cale_fill_yes_no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a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+</w:t>
      </w:r>
    </w:p>
    <w:p w14:paraId="62A6A62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eme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axis.text.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tyles$mon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-&gt; fig</w:t>
      </w:r>
    </w:p>
    <w:p w14:paraId="2E402811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a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Outliers were observed.") %&gt;%</w:t>
      </w:r>
    </w:p>
    <w:p w14:paraId="6E4DD31D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3AA8EF8E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intr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-&gt; notes</w:t>
      </w:r>
    </w:p>
    <w:p w14:paraId="7DFAE35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igur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fig, 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BoxplotPetalWidthBySpeci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 title, styles,</w:t>
      </w:r>
    </w:p>
    <w:p w14:paraId="1CF068C2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notes = notes, wide = TRUE)</w:t>
      </w:r>
    </w:p>
    <w:p w14:paraId="4DEFA08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7CEE7B3C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63FABA56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Generate sections for Tables, Figures, and Appendices in APA 7 style.</w:t>
      </w:r>
    </w:p>
    <w:p w14:paraId="24CB53BB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2757E249" w14:textId="77777777" w:rsidR="00BE2574" w:rsidRDefault="00BE2574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pa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oc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here = function() {})</w:t>
      </w:r>
    </w:p>
    <w:p w14:paraId="7190CA95" w14:textId="77777777" w:rsidR="00BE2574" w:rsidRDefault="00BE2574">
      <w:pPr>
        <w:sectPr w:rsidR="00BE2574">
          <w:headerReference w:type="default" r:id="rId14"/>
          <w:pgSz w:w="12240" w:h="15840"/>
          <w:pgMar w:top="1440" w:right="1440" w:bottom="1440" w:left="1440" w:header="720" w:footer="720" w:gutter="0"/>
          <w:cols w:space="720"/>
        </w:sectPr>
      </w:pPr>
    </w:p>
    <w:p w14:paraId="5AB89B95" w14:textId="77777777" w:rsidR="00BE2574" w:rsidRDefault="00BE2574"/>
    <w:p w14:paraId="4B10F5D3" w14:textId="7A7999E0" w:rsidR="00086C32" w:rsidRPr="00CA129A" w:rsidRDefault="00CA129A" w:rsidP="00CA129A">
      <w:pPr>
        <w:ind w:left="720" w:hanging="720"/>
      </w:pPr>
      <w:r>
        <w:fldChar w:fldCharType="end"/>
      </w:r>
      <w:bookmarkEnd w:id="10"/>
    </w:p>
    <w:sectPr w:rsidR="00086C32" w:rsidRPr="00CA129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rthcentral University" w:date="2020-10-02T17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3" w:author="Northcentral University" w:date="2020-10-02T17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6" w:author="Northcentral University" w:date="2020-10-02T17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7" w:author="Northcentral University" w:date="2020-10-02T17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8" w:author="Northcentral University" w:date="2020-10-02T17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9" w:author="Northcentral University" w:date="2020-10-02T17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4A6D7" w14:textId="77777777" w:rsidR="00CB2401" w:rsidRDefault="00CB2401" w:rsidP="00000EA2">
      <w:pPr>
        <w:spacing w:line="240" w:lineRule="auto"/>
      </w:pPr>
      <w:r>
        <w:separator/>
      </w:r>
    </w:p>
  </w:endnote>
  <w:endnote w:type="continuationSeparator" w:id="0">
    <w:p w14:paraId="1269AA3C" w14:textId="77777777" w:rsidR="00CB2401" w:rsidRDefault="00CB2401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80CF1" w14:textId="77777777" w:rsidR="00CB2401" w:rsidRDefault="00CB2401" w:rsidP="00000EA2">
      <w:pPr>
        <w:spacing w:line="240" w:lineRule="auto"/>
      </w:pPr>
      <w:r>
        <w:separator/>
      </w:r>
    </w:p>
  </w:footnote>
  <w:footnote w:type="continuationSeparator" w:id="0">
    <w:p w14:paraId="74E905AA" w14:textId="77777777" w:rsidR="00CB2401" w:rsidRDefault="00CB2401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688050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A5D55E" w14:textId="77777777" w:rsidR="00BE2574" w:rsidRDefault="00BE257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F73ACF" w14:textId="77777777" w:rsidR="00BE2574" w:rsidRDefault="00BE25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8727939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8267CE2" w14:textId="77777777" w:rsidR="00BE2574" w:rsidRDefault="00BE257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91BC86" w14:textId="77777777" w:rsidR="00BE2574" w:rsidRDefault="00BE25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8016943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5845EEB" w14:textId="77777777" w:rsidR="00BE2574" w:rsidRDefault="00BE257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3A5362" w14:textId="77777777" w:rsidR="00BE2574" w:rsidRDefault="00BE2574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wNjY1NzIwNLRU0lEKTi0uzszPAymwqAUAjnBKmCwAAAA="/>
  </w:docVars>
  <w:rsids>
    <w:rsidRoot w:val="00395E20"/>
    <w:rsid w:val="00000EA2"/>
    <w:rsid w:val="000600D6"/>
    <w:rsid w:val="00064EA2"/>
    <w:rsid w:val="00072204"/>
    <w:rsid w:val="00086C32"/>
    <w:rsid w:val="000C3207"/>
    <w:rsid w:val="000E6EAE"/>
    <w:rsid w:val="00102665"/>
    <w:rsid w:val="00107F36"/>
    <w:rsid w:val="00116C6D"/>
    <w:rsid w:val="0016366D"/>
    <w:rsid w:val="00191C09"/>
    <w:rsid w:val="001B6CBB"/>
    <w:rsid w:val="001C2C88"/>
    <w:rsid w:val="001E0B98"/>
    <w:rsid w:val="002013A6"/>
    <w:rsid w:val="002013B2"/>
    <w:rsid w:val="00210BA5"/>
    <w:rsid w:val="00216DB8"/>
    <w:rsid w:val="002434F1"/>
    <w:rsid w:val="00260F62"/>
    <w:rsid w:val="002912C5"/>
    <w:rsid w:val="002A5FB0"/>
    <w:rsid w:val="002B74E8"/>
    <w:rsid w:val="002C1D8E"/>
    <w:rsid w:val="002C20FC"/>
    <w:rsid w:val="002C5B59"/>
    <w:rsid w:val="00341630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7EC5"/>
    <w:rsid w:val="00585C11"/>
    <w:rsid w:val="00591273"/>
    <w:rsid w:val="005C3690"/>
    <w:rsid w:val="005C64BF"/>
    <w:rsid w:val="005D6EAC"/>
    <w:rsid w:val="005F377A"/>
    <w:rsid w:val="005F3D4E"/>
    <w:rsid w:val="006114A8"/>
    <w:rsid w:val="006721AC"/>
    <w:rsid w:val="00676E59"/>
    <w:rsid w:val="00694A8C"/>
    <w:rsid w:val="006A1FE5"/>
    <w:rsid w:val="006B050B"/>
    <w:rsid w:val="006B4ADA"/>
    <w:rsid w:val="006E7FB5"/>
    <w:rsid w:val="006F2434"/>
    <w:rsid w:val="00716F4C"/>
    <w:rsid w:val="00743A56"/>
    <w:rsid w:val="00757C04"/>
    <w:rsid w:val="00770FB6"/>
    <w:rsid w:val="007874AD"/>
    <w:rsid w:val="00791580"/>
    <w:rsid w:val="007B7FD7"/>
    <w:rsid w:val="0082116A"/>
    <w:rsid w:val="00874FD1"/>
    <w:rsid w:val="00897758"/>
    <w:rsid w:val="008A1E48"/>
    <w:rsid w:val="008D60AF"/>
    <w:rsid w:val="00911609"/>
    <w:rsid w:val="00911F58"/>
    <w:rsid w:val="00940BA1"/>
    <w:rsid w:val="009851F6"/>
    <w:rsid w:val="009A4CB9"/>
    <w:rsid w:val="009E6296"/>
    <w:rsid w:val="00A1341D"/>
    <w:rsid w:val="00A8104F"/>
    <w:rsid w:val="00A87F00"/>
    <w:rsid w:val="00AA3633"/>
    <w:rsid w:val="00AD6C4F"/>
    <w:rsid w:val="00AD6CF0"/>
    <w:rsid w:val="00AE3A64"/>
    <w:rsid w:val="00B06607"/>
    <w:rsid w:val="00B11EB8"/>
    <w:rsid w:val="00B2034E"/>
    <w:rsid w:val="00B34192"/>
    <w:rsid w:val="00B55D3E"/>
    <w:rsid w:val="00B5658F"/>
    <w:rsid w:val="00B86081"/>
    <w:rsid w:val="00BB6543"/>
    <w:rsid w:val="00BB6869"/>
    <w:rsid w:val="00BE2574"/>
    <w:rsid w:val="00C233E3"/>
    <w:rsid w:val="00C815ED"/>
    <w:rsid w:val="00CA129A"/>
    <w:rsid w:val="00CB2401"/>
    <w:rsid w:val="00CB557C"/>
    <w:rsid w:val="00CD2222"/>
    <w:rsid w:val="00CD7481"/>
    <w:rsid w:val="00CE6C9C"/>
    <w:rsid w:val="00D445ED"/>
    <w:rsid w:val="00D509F6"/>
    <w:rsid w:val="00D73022"/>
    <w:rsid w:val="00D86A15"/>
    <w:rsid w:val="00DD37BF"/>
    <w:rsid w:val="00DE008C"/>
    <w:rsid w:val="00DF23A6"/>
    <w:rsid w:val="00E005AA"/>
    <w:rsid w:val="00E06332"/>
    <w:rsid w:val="00E11503"/>
    <w:rsid w:val="00E12D9F"/>
    <w:rsid w:val="00E744A7"/>
    <w:rsid w:val="00E8062B"/>
    <w:rsid w:val="00E94E7A"/>
    <w:rsid w:val="00EA3CCD"/>
    <w:rsid w:val="00EC7D6D"/>
    <w:rsid w:val="00EF5517"/>
    <w:rsid w:val="00F34456"/>
    <w:rsid w:val="00F9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  <w15:chartTrackingRefBased/>
  <w15:docId w15:val="{879AE3BA-A1A3-43CF-91E2-96D39E04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4F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14234B7EF4AE2926C39E061E7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CE142-5B71-43B3-9393-66B1201B8F36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4F81E1E59E5348DB9D1DB58BC30B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BFD0-FE32-4AF3-9917-66C050EC3CAC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86EB91F9CAFE4AB684FC561319A5C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9FE9-542F-4670-A92A-C86BADEFAC15}"/>
      </w:docPartPr>
      <w:docPartBody>
        <w:p w:rsidR="006B0FD4" w:rsidRDefault="00334B40">
          <w:r w:rsidRPr="00E232E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B40"/>
    <w:rsid w:val="00137EDD"/>
    <w:rsid w:val="00176B30"/>
    <w:rsid w:val="002A37E0"/>
    <w:rsid w:val="0030071C"/>
    <w:rsid w:val="00334B40"/>
    <w:rsid w:val="00456266"/>
    <w:rsid w:val="005F2F56"/>
    <w:rsid w:val="006B0FD4"/>
    <w:rsid w:val="008539DF"/>
    <w:rsid w:val="00E3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60F50-165C-4724-90A5-79840D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9</Pages>
  <Words>1155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dd Goodrich</cp:lastModifiedBy>
  <cp:revision>30</cp:revision>
  <dcterms:created xsi:type="dcterms:W3CDTF">2020-11-18T20:41:00Z</dcterms:created>
  <dcterms:modified xsi:type="dcterms:W3CDTF">2022-03-16T11:37:00Z</dcterms:modified>
</cp:coreProperties>
</file>